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92911" w14:textId="77777777" w:rsidR="008B6CBB" w:rsidRDefault="008B6CBB" w:rsidP="00BE4649">
      <w:pPr>
        <w:spacing w:after="0"/>
        <w:jc w:val="center"/>
        <w:rPr>
          <w:rFonts w:ascii="Times New Roman" w:hAnsi="Times New Roman" w:cs="Times New Roman"/>
          <w:b/>
        </w:rPr>
      </w:pPr>
    </w:p>
    <w:p w14:paraId="4D69239A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AGENDA</w:t>
      </w:r>
    </w:p>
    <w:p w14:paraId="5587AE26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5130D486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he </w:t>
      </w:r>
      <w:r w:rsidR="00753B0D" w:rsidRPr="00072A4A">
        <w:rPr>
          <w:rFonts w:ascii="Times New Roman" w:hAnsi="Times New Roman" w:cs="Times New Roman"/>
          <w:b/>
        </w:rPr>
        <w:t xml:space="preserve">City of </w:t>
      </w:r>
      <w:r w:rsidRPr="00072A4A">
        <w:rPr>
          <w:rFonts w:ascii="Times New Roman" w:hAnsi="Times New Roman" w:cs="Times New Roman"/>
          <w:b/>
        </w:rPr>
        <w:t>Rolla</w:t>
      </w:r>
    </w:p>
    <w:p w14:paraId="59560806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lanning &amp; Zoning Commission</w:t>
      </w:r>
    </w:p>
    <w:p w14:paraId="547EA4DF" w14:textId="77777777" w:rsidR="003E1408" w:rsidRDefault="003E1408" w:rsidP="00BE4649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 Council Chambers, 1</w:t>
      </w:r>
      <w:r w:rsidRPr="003E1408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Floor</w:t>
      </w:r>
    </w:p>
    <w:p w14:paraId="1987DEEC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901 North Elm Street</w:t>
      </w:r>
    </w:p>
    <w:p w14:paraId="0C7FCA65" w14:textId="1A3150B3" w:rsidR="00F348E3" w:rsidRDefault="0063553F" w:rsidP="006B1FBB">
      <w:pPr>
        <w:spacing w:after="0"/>
        <w:ind w:firstLine="3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n</w:t>
      </w:r>
      <w:r w:rsidR="009D702C" w:rsidRPr="00072A4A">
        <w:rPr>
          <w:rFonts w:ascii="Times New Roman" w:hAnsi="Times New Roman" w:cs="Times New Roman"/>
          <w:b/>
        </w:rPr>
        <w:t xml:space="preserve">day, </w:t>
      </w:r>
      <w:r w:rsidR="00196C16">
        <w:rPr>
          <w:rFonts w:ascii="Times New Roman" w:hAnsi="Times New Roman" w:cs="Times New Roman"/>
          <w:b/>
        </w:rPr>
        <w:t>December 9</w:t>
      </w:r>
      <w:r w:rsidR="00A60B58">
        <w:rPr>
          <w:rFonts w:ascii="Times New Roman" w:hAnsi="Times New Roman" w:cs="Times New Roman"/>
          <w:b/>
        </w:rPr>
        <w:t>, 202</w:t>
      </w:r>
      <w:r w:rsidR="00C928FC">
        <w:rPr>
          <w:rFonts w:ascii="Times New Roman" w:hAnsi="Times New Roman" w:cs="Times New Roman"/>
          <w:b/>
        </w:rPr>
        <w:t>5</w:t>
      </w:r>
      <w:r w:rsidR="009D702C" w:rsidRPr="00072A4A">
        <w:rPr>
          <w:rFonts w:ascii="Times New Roman" w:hAnsi="Times New Roman" w:cs="Times New Roman"/>
          <w:b/>
        </w:rPr>
        <w:t xml:space="preserve"> at 5:30 PM</w:t>
      </w:r>
    </w:p>
    <w:p w14:paraId="1D84432F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76122847" w14:textId="77777777" w:rsidR="00CA7E5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ssion Members:</w:t>
      </w:r>
    </w:p>
    <w:p w14:paraId="31A03390" w14:textId="77777777" w:rsidR="00920A7E" w:rsidRDefault="00CA7E5A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ir</w:t>
      </w:r>
      <w:r w:rsidR="00A60B58">
        <w:rPr>
          <w:rFonts w:ascii="Times New Roman" w:hAnsi="Times New Roman" w:cs="Times New Roman"/>
          <w:b/>
        </w:rPr>
        <w:t>man</w:t>
      </w:r>
      <w:r>
        <w:rPr>
          <w:rFonts w:ascii="Times New Roman" w:hAnsi="Times New Roman" w:cs="Times New Roman"/>
          <w:b/>
        </w:rPr>
        <w:t xml:space="preserve"> </w:t>
      </w:r>
      <w:r w:rsidR="00753B0D" w:rsidRPr="00072A4A">
        <w:rPr>
          <w:rFonts w:ascii="Times New Roman" w:hAnsi="Times New Roman" w:cs="Times New Roman"/>
          <w:b/>
        </w:rPr>
        <w:t xml:space="preserve">Russell Schmidt, </w:t>
      </w:r>
      <w:r w:rsidR="00E968AD">
        <w:rPr>
          <w:rFonts w:ascii="Times New Roman" w:hAnsi="Times New Roman" w:cs="Times New Roman"/>
          <w:b/>
        </w:rPr>
        <w:t>Secretary/</w:t>
      </w:r>
      <w:r w:rsidR="00A60B58">
        <w:rPr>
          <w:rFonts w:ascii="Times New Roman" w:hAnsi="Times New Roman" w:cs="Times New Roman"/>
          <w:b/>
        </w:rPr>
        <w:t>Vice-Chairman Monty Jordan,</w:t>
      </w:r>
    </w:p>
    <w:p w14:paraId="69E6FA3F" w14:textId="77777777" w:rsidR="00920A7E" w:rsidRDefault="00920A7E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ity Council Representative </w:t>
      </w:r>
      <w:r w:rsidR="00A4712A">
        <w:rPr>
          <w:rFonts w:ascii="Times New Roman" w:hAnsi="Times New Roman" w:cs="Times New Roman"/>
          <w:b/>
        </w:rPr>
        <w:t>Nathan Chirban</w:t>
      </w:r>
      <w:r w:rsidR="00A4712A" w:rsidRPr="00072A4A">
        <w:rPr>
          <w:rFonts w:ascii="Times New Roman" w:hAnsi="Times New Roman" w:cs="Times New Roman"/>
          <w:b/>
        </w:rPr>
        <w:t>,</w:t>
      </w:r>
    </w:p>
    <w:p w14:paraId="5D1B220B" w14:textId="663336EF" w:rsidR="00753B0D" w:rsidRPr="00072A4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Kevin Crider</w:t>
      </w:r>
      <w:r w:rsidR="001A7F57" w:rsidRPr="00072A4A">
        <w:rPr>
          <w:rFonts w:ascii="Times New Roman" w:hAnsi="Times New Roman" w:cs="Times New Roman"/>
          <w:b/>
        </w:rPr>
        <w:t>, Janece Martin, Monte Shields</w:t>
      </w:r>
      <w:r w:rsidR="005B24B6">
        <w:rPr>
          <w:rFonts w:ascii="Times New Roman" w:hAnsi="Times New Roman" w:cs="Times New Roman"/>
          <w:b/>
        </w:rPr>
        <w:t xml:space="preserve">, </w:t>
      </w:r>
      <w:r w:rsidR="00B20B28">
        <w:rPr>
          <w:rFonts w:ascii="Times New Roman" w:hAnsi="Times New Roman" w:cs="Times New Roman"/>
          <w:b/>
        </w:rPr>
        <w:t>Steve Davis</w:t>
      </w:r>
      <w:r w:rsidR="00783A56">
        <w:rPr>
          <w:rFonts w:ascii="Times New Roman" w:hAnsi="Times New Roman" w:cs="Times New Roman"/>
          <w:b/>
        </w:rPr>
        <w:t xml:space="preserve">, </w:t>
      </w:r>
      <w:r w:rsidR="00A4712A">
        <w:rPr>
          <w:rFonts w:ascii="Times New Roman" w:hAnsi="Times New Roman" w:cs="Times New Roman"/>
          <w:b/>
        </w:rPr>
        <w:t>Don Morris</w:t>
      </w:r>
      <w:r w:rsidR="00D62A44">
        <w:rPr>
          <w:rFonts w:ascii="Times New Roman" w:hAnsi="Times New Roman" w:cs="Times New Roman"/>
          <w:b/>
        </w:rPr>
        <w:t xml:space="preserve">, </w:t>
      </w:r>
      <w:r w:rsidR="004170CA">
        <w:rPr>
          <w:rFonts w:ascii="Times New Roman" w:hAnsi="Times New Roman" w:cs="Times New Roman"/>
          <w:b/>
        </w:rPr>
        <w:t>Lister Florence</w:t>
      </w:r>
    </w:p>
    <w:p w14:paraId="74F5F40F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1AA0CB27" w14:textId="77777777" w:rsidR="001A7F57" w:rsidRPr="00072A4A" w:rsidRDefault="001A7F57" w:rsidP="00BE464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16"/>
        </w:rPr>
      </w:pPr>
    </w:p>
    <w:p w14:paraId="259E59A2" w14:textId="77777777" w:rsidR="00151580" w:rsidRPr="00072A4A" w:rsidRDefault="00151580" w:rsidP="008B4C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72A4A">
        <w:rPr>
          <w:rFonts w:ascii="Times New Roman" w:hAnsi="Times New Roman" w:cs="Times New Roman"/>
          <w:b/>
        </w:rPr>
        <w:t>APPROVE MINUTES:</w:t>
      </w:r>
      <w:r w:rsidRPr="00072A4A">
        <w:rPr>
          <w:rFonts w:ascii="Times New Roman" w:hAnsi="Times New Roman" w:cs="Times New Roman"/>
          <w:b/>
        </w:rPr>
        <w:tab/>
      </w:r>
      <w:r w:rsidRPr="00072A4A">
        <w:rPr>
          <w:rFonts w:ascii="Times New Roman" w:hAnsi="Times New Roman" w:cs="Times New Roman"/>
        </w:rPr>
        <w:t xml:space="preserve">Review of the Minutes from the Planning and Zoning </w:t>
      </w:r>
    </w:p>
    <w:p w14:paraId="46E153BF" w14:textId="16FC455B" w:rsidR="00C928FC" w:rsidRPr="00C928FC" w:rsidRDefault="009D702C" w:rsidP="00B73235">
      <w:pPr>
        <w:pStyle w:val="ListParagraph"/>
        <w:spacing w:after="0"/>
        <w:ind w:left="3600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</w:rPr>
        <w:t xml:space="preserve">Commission meeting held on Tuesday, </w:t>
      </w:r>
      <w:r w:rsidR="00196C16">
        <w:rPr>
          <w:rFonts w:ascii="Times New Roman" w:hAnsi="Times New Roman" w:cs="Times New Roman"/>
        </w:rPr>
        <w:t>November 10</w:t>
      </w:r>
      <w:r w:rsidR="003A0FD2">
        <w:rPr>
          <w:rFonts w:ascii="Times New Roman" w:hAnsi="Times New Roman" w:cs="Times New Roman"/>
        </w:rPr>
        <w:t>, 2025</w:t>
      </w:r>
      <w:r w:rsidR="007D4C26" w:rsidRPr="00072A4A">
        <w:rPr>
          <w:rFonts w:ascii="Times New Roman" w:hAnsi="Times New Roman" w:cs="Times New Roman"/>
        </w:rPr>
        <w:br/>
      </w:r>
    </w:p>
    <w:p w14:paraId="4D56B38F" w14:textId="5437E790" w:rsidR="00711E40" w:rsidRPr="00711E40" w:rsidRDefault="00151580" w:rsidP="008B4CA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  <w:b/>
        </w:rPr>
        <w:t>REPORT ON RECENT CITY COUNCIL ACTIONS:</w:t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  <w:t>NONE</w:t>
      </w:r>
    </w:p>
    <w:p w14:paraId="20C2810D" w14:textId="77777777" w:rsidR="005A1633" w:rsidRPr="00383E1D" w:rsidRDefault="008E507B" w:rsidP="006E5082">
      <w:pPr>
        <w:pStyle w:val="ListParagraph"/>
        <w:spacing w:after="0"/>
        <w:ind w:left="1440"/>
        <w:jc w:val="both"/>
        <w:rPr>
          <w:rFonts w:ascii="Times New Roman" w:hAnsi="Times New Roman" w:cs="Times New Roman"/>
          <w:bCs/>
          <w:sz w:val="16"/>
        </w:rPr>
      </w:pP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</w:p>
    <w:p w14:paraId="60DD8140" w14:textId="77777777" w:rsidR="009A506C" w:rsidRPr="009A506C" w:rsidRDefault="00F472AE" w:rsidP="006C23AA">
      <w:pPr>
        <w:pStyle w:val="ListParagraph"/>
        <w:numPr>
          <w:ilvl w:val="0"/>
          <w:numId w:val="1"/>
        </w:numPr>
        <w:spacing w:after="0"/>
        <w:contextualSpacing w:val="0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UBLIC HEARING</w:t>
      </w:r>
      <w:r w:rsidR="00F413C1" w:rsidRPr="00072A4A">
        <w:rPr>
          <w:rFonts w:ascii="Times New Roman" w:hAnsi="Times New Roman" w:cs="Times New Roman"/>
          <w:b/>
        </w:rPr>
        <w:t>:</w:t>
      </w:r>
      <w:r w:rsidR="00170CC7">
        <w:rPr>
          <w:rFonts w:ascii="Times New Roman" w:hAnsi="Times New Roman" w:cs="Times New Roman"/>
          <w:b/>
        </w:rPr>
        <w:tab/>
      </w:r>
    </w:p>
    <w:p w14:paraId="01F0C0B7" w14:textId="72923400" w:rsidR="00A64AC2" w:rsidRPr="002B77CE" w:rsidRDefault="00196C16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>TXT</w:t>
      </w:r>
      <w:r w:rsidR="00A64AC2" w:rsidRPr="00C91851">
        <w:rPr>
          <w:rFonts w:ascii="Times New Roman" w:hAnsi="Times New Roman" w:cs="Times New Roman"/>
          <w:b/>
          <w:u w:val="single"/>
        </w:rPr>
        <w:t>2</w:t>
      </w:r>
      <w:r w:rsidR="00D850A9">
        <w:rPr>
          <w:rFonts w:ascii="Times New Roman" w:hAnsi="Times New Roman" w:cs="Times New Roman"/>
          <w:b/>
          <w:u w:val="single"/>
        </w:rPr>
        <w:t>5</w:t>
      </w:r>
      <w:r w:rsidR="00A64AC2" w:rsidRPr="00C91851">
        <w:rPr>
          <w:rFonts w:ascii="Times New Roman" w:hAnsi="Times New Roman" w:cs="Times New Roman"/>
          <w:b/>
          <w:u w:val="single"/>
        </w:rPr>
        <w:t>-0</w:t>
      </w:r>
      <w:r>
        <w:rPr>
          <w:rFonts w:ascii="Times New Roman" w:hAnsi="Times New Roman" w:cs="Times New Roman"/>
          <w:b/>
          <w:u w:val="single"/>
        </w:rPr>
        <w:t>2</w:t>
      </w:r>
      <w:r w:rsidR="00A64AC2" w:rsidRPr="00C91851">
        <w:rPr>
          <w:rFonts w:ascii="Times New Roman" w:hAnsi="Times New Roman" w:cs="Times New Roman"/>
          <w:b/>
          <w:u w:val="single"/>
        </w:rPr>
        <w:t xml:space="preserve">: </w:t>
      </w:r>
      <w:r w:rsidR="00A2471E" w:rsidRPr="00A2471E">
        <w:rPr>
          <w:rFonts w:ascii="Times New Roman" w:hAnsi="Times New Roman" w:cs="Times New Roman"/>
        </w:rPr>
        <w:t xml:space="preserve">Re-adoption and revisions to Chapter 42 (Planning and Zoning) of the City of Rolla Ordinances for conformance with state statutes and to update various planning and zoning regulations  </w:t>
      </w:r>
    </w:p>
    <w:p w14:paraId="1C8375C3" w14:textId="77777777" w:rsidR="00B66668" w:rsidRPr="006C23AA" w:rsidRDefault="00170CC7" w:rsidP="0040412B">
      <w:pPr>
        <w:spacing w:after="0"/>
        <w:ind w:left="1440"/>
        <w:rPr>
          <w:rFonts w:ascii="Times New Roman" w:hAnsi="Times New Roman" w:cs="Times New Roman"/>
          <w:b/>
          <w:sz w:val="16"/>
          <w:szCs w:val="16"/>
        </w:rPr>
      </w:pPr>
      <w:r w:rsidRPr="006C23AA">
        <w:rPr>
          <w:rFonts w:ascii="Times New Roman" w:hAnsi="Times New Roman" w:cs="Times New Roman"/>
          <w:b/>
          <w:sz w:val="16"/>
          <w:szCs w:val="16"/>
        </w:rPr>
        <w:tab/>
      </w:r>
      <w:r w:rsidRPr="006C23AA">
        <w:rPr>
          <w:rFonts w:ascii="Times New Roman" w:hAnsi="Times New Roman" w:cs="Times New Roman"/>
          <w:b/>
          <w:sz w:val="16"/>
          <w:szCs w:val="16"/>
        </w:rPr>
        <w:tab/>
      </w:r>
    </w:p>
    <w:p w14:paraId="7A497E52" w14:textId="77777777" w:rsidR="00383E1D" w:rsidRPr="006C23AA" w:rsidRDefault="00383E1D" w:rsidP="006C23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</w:rPr>
      </w:pPr>
      <w:r w:rsidRPr="006C23AA">
        <w:rPr>
          <w:rFonts w:ascii="Times New Roman" w:hAnsi="Times New Roman" w:cs="Times New Roman"/>
          <w:b/>
        </w:rPr>
        <w:t>NEW BUSINESS:</w:t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  <w:t>NONE</w:t>
      </w:r>
      <w:r w:rsidRPr="006C23AA">
        <w:rPr>
          <w:rFonts w:ascii="Times New Roman" w:hAnsi="Times New Roman" w:cs="Times New Roman"/>
          <w:b/>
        </w:rPr>
        <w:tab/>
      </w:r>
    </w:p>
    <w:p w14:paraId="708010BD" w14:textId="77777777" w:rsidR="006C23AA" w:rsidRPr="006C23AA" w:rsidRDefault="006C23AA" w:rsidP="006C23AA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9FC75F0" w14:textId="055F5C26" w:rsidR="002B6F73" w:rsidRDefault="00F54BE7" w:rsidP="002B77CE">
      <w:pPr>
        <w:pStyle w:val="ListParagraph"/>
        <w:numPr>
          <w:ilvl w:val="0"/>
          <w:numId w:val="1"/>
        </w:numPr>
        <w:spacing w:after="0"/>
        <w:contextualSpacing w:val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LD BUSINESS:</w:t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841998">
        <w:rPr>
          <w:rFonts w:ascii="Times New Roman" w:hAnsi="Times New Roman" w:cs="Times New Roman"/>
          <w:b/>
        </w:rPr>
        <w:t>NONE</w:t>
      </w:r>
    </w:p>
    <w:p w14:paraId="6974A427" w14:textId="77777777" w:rsidR="007D4C26" w:rsidRPr="00072A4A" w:rsidRDefault="00EC05E4" w:rsidP="00BE4649">
      <w:pPr>
        <w:pStyle w:val="ListParagraph"/>
        <w:spacing w:after="0"/>
        <w:ind w:left="1440"/>
        <w:contextualSpacing w:val="0"/>
        <w:rPr>
          <w:rFonts w:ascii="Times New Roman" w:hAnsi="Times New Roman" w:cs="Times New Roman"/>
          <w:b/>
          <w:sz w:val="16"/>
        </w:rPr>
      </w:pP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="00631B9B" w:rsidRPr="00072A4A">
        <w:rPr>
          <w:rFonts w:ascii="Times New Roman" w:hAnsi="Times New Roman" w:cs="Times New Roman"/>
          <w:b/>
          <w:sz w:val="16"/>
        </w:rPr>
        <w:tab/>
      </w:r>
    </w:p>
    <w:p w14:paraId="3ACA676D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THER BUSINESS/REPORTS FROM THE CHAIRPERSON,</w:t>
      </w:r>
    </w:p>
    <w:p w14:paraId="32DD5825" w14:textId="2ACB5772" w:rsidR="00E377DF" w:rsidRDefault="00577730" w:rsidP="00B66668">
      <w:pPr>
        <w:pStyle w:val="ListParagraph"/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TTEE, OR STAFF:</w:t>
      </w:r>
      <w:r w:rsidR="005A1633" w:rsidRPr="00E968AD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C928FC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  <w:t>NONE</w:t>
      </w:r>
      <w:r w:rsidR="007C3530">
        <w:rPr>
          <w:rFonts w:ascii="Times New Roman" w:hAnsi="Times New Roman" w:cs="Times New Roman"/>
          <w:b/>
        </w:rPr>
        <w:tab/>
      </w:r>
    </w:p>
    <w:p w14:paraId="387F79AE" w14:textId="77777777" w:rsidR="00EC05E4" w:rsidRPr="00CE2FBE" w:rsidRDefault="00D62A44" w:rsidP="00C928FC">
      <w:pPr>
        <w:pStyle w:val="ListParagraph"/>
        <w:spacing w:after="0"/>
        <w:ind w:left="1440"/>
        <w:rPr>
          <w:rFonts w:ascii="Times New Roman" w:hAnsi="Times New Roman" w:cs="Times New Roman"/>
          <w:sz w:val="16"/>
          <w:szCs w:val="16"/>
        </w:rPr>
      </w:pP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CA7E5A" w:rsidRPr="00CE2FBE">
        <w:rPr>
          <w:rFonts w:ascii="Times New Roman" w:hAnsi="Times New Roman" w:cs="Times New Roman"/>
          <w:sz w:val="16"/>
        </w:rPr>
        <w:tab/>
      </w:r>
    </w:p>
    <w:p w14:paraId="0D6BE414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ITIZEN COMMENTS:</w:t>
      </w:r>
    </w:p>
    <w:p w14:paraId="7F1991E7" w14:textId="77777777" w:rsidR="00BE4649" w:rsidRDefault="00BE4649" w:rsidP="00BE4649">
      <w:pPr>
        <w:spacing w:after="0"/>
        <w:rPr>
          <w:rFonts w:ascii="Times New Roman" w:hAnsi="Times New Roman" w:cs="Times New Roman"/>
          <w:b/>
        </w:rPr>
      </w:pPr>
    </w:p>
    <w:p w14:paraId="12FF456E" w14:textId="77777777" w:rsidR="00C8625B" w:rsidRDefault="00C8625B" w:rsidP="00BE4649">
      <w:pPr>
        <w:spacing w:after="0"/>
        <w:rPr>
          <w:rFonts w:ascii="Times New Roman" w:hAnsi="Times New Roman" w:cs="Times New Roman"/>
          <w:b/>
        </w:rPr>
      </w:pPr>
    </w:p>
    <w:p w14:paraId="66173FD6" w14:textId="52FAADC9" w:rsidR="008B4CAA" w:rsidRPr="008B4CAA" w:rsidRDefault="008B4CAA" w:rsidP="00BE4649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</w:rPr>
        <w:t xml:space="preserve">NEXT MEETING DATE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577730" w:rsidRPr="00072A4A">
        <w:rPr>
          <w:rFonts w:ascii="Times New Roman" w:hAnsi="Times New Roman" w:cs="Times New Roman"/>
          <w:b/>
        </w:rPr>
        <w:t xml:space="preserve">Tuesday, </w:t>
      </w:r>
      <w:r w:rsidR="00196C16">
        <w:rPr>
          <w:rFonts w:ascii="Times New Roman" w:hAnsi="Times New Roman" w:cs="Times New Roman"/>
          <w:b/>
        </w:rPr>
        <w:t>January 13</w:t>
      </w:r>
      <w:r w:rsidR="00783A56">
        <w:rPr>
          <w:rFonts w:ascii="Times New Roman" w:hAnsi="Times New Roman" w:cs="Times New Roman"/>
          <w:b/>
        </w:rPr>
        <w:t>, 202</w:t>
      </w:r>
      <w:r w:rsidR="00196C16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sectPr w:rsidR="008B4CAA" w:rsidRPr="008B4CAA" w:rsidSect="00CA7E5A">
      <w:headerReference w:type="default" r:id="rId8"/>
      <w:pgSz w:w="12240" w:h="15840"/>
      <w:pgMar w:top="1440" w:right="1170" w:bottom="81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D51F2" w14:textId="77777777" w:rsidR="003534B3" w:rsidRDefault="003534B3" w:rsidP="00A60D7E">
      <w:pPr>
        <w:spacing w:after="0"/>
      </w:pPr>
      <w:r>
        <w:separator/>
      </w:r>
    </w:p>
  </w:endnote>
  <w:endnote w:type="continuationSeparator" w:id="0">
    <w:p w14:paraId="75147C59" w14:textId="77777777" w:rsidR="003534B3" w:rsidRDefault="003534B3" w:rsidP="00A60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585AF" w14:textId="77777777" w:rsidR="003534B3" w:rsidRDefault="003534B3" w:rsidP="00A60D7E">
      <w:pPr>
        <w:spacing w:after="0"/>
      </w:pPr>
      <w:r>
        <w:separator/>
      </w:r>
    </w:p>
  </w:footnote>
  <w:footnote w:type="continuationSeparator" w:id="0">
    <w:p w14:paraId="65363F2E" w14:textId="77777777" w:rsidR="003534B3" w:rsidRDefault="003534B3" w:rsidP="00A60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89100" w14:textId="77777777" w:rsidR="00A60D7E" w:rsidRDefault="00A60D7E">
    <w:pPr>
      <w:pStyle w:val="Header"/>
    </w:pPr>
    <w:r>
      <w:rPr>
        <w:noProof/>
      </w:rPr>
      <w:drawing>
        <wp:inline distT="0" distB="0" distL="0" distR="0" wp14:anchorId="1A595F9F" wp14:editId="71B60A89">
          <wp:extent cx="5944235" cy="128651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961CCF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92A4874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71A72"/>
    <w:multiLevelType w:val="hybridMultilevel"/>
    <w:tmpl w:val="552E5CBA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0080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0E296928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2B494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4C3549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AD081D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36BA4894"/>
    <w:multiLevelType w:val="hybridMultilevel"/>
    <w:tmpl w:val="25520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22743"/>
    <w:multiLevelType w:val="hybridMultilevel"/>
    <w:tmpl w:val="F0464188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1482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508CC"/>
    <w:multiLevelType w:val="hybridMultilevel"/>
    <w:tmpl w:val="6B40FAA2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77119"/>
    <w:multiLevelType w:val="hybridMultilevel"/>
    <w:tmpl w:val="05B082F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FFFFFFF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FFFFFFFF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FFFFFFF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7" w15:restartNumberingAfterBreak="0">
    <w:nsid w:val="4FC4463D"/>
    <w:multiLevelType w:val="hybridMultilevel"/>
    <w:tmpl w:val="7A8E14D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578E9"/>
    <w:multiLevelType w:val="hybridMultilevel"/>
    <w:tmpl w:val="84D094CC"/>
    <w:lvl w:ilvl="0" w:tplc="7CFAF87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B4209C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6F086859"/>
    <w:multiLevelType w:val="hybridMultilevel"/>
    <w:tmpl w:val="DDD48BFA"/>
    <w:lvl w:ilvl="0" w:tplc="0409000F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74A4037B"/>
    <w:multiLevelType w:val="hybridMultilevel"/>
    <w:tmpl w:val="80C2335C"/>
    <w:lvl w:ilvl="0" w:tplc="0409000F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5D422F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 w15:restartNumberingAfterBreak="0">
    <w:nsid w:val="75EF32E8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8575">
    <w:abstractNumId w:val="17"/>
  </w:num>
  <w:num w:numId="2" w16cid:durableId="1038551217">
    <w:abstractNumId w:val="1"/>
  </w:num>
  <w:num w:numId="3" w16cid:durableId="776222202">
    <w:abstractNumId w:val="9"/>
  </w:num>
  <w:num w:numId="4" w16cid:durableId="1911455425">
    <w:abstractNumId w:val="0"/>
  </w:num>
  <w:num w:numId="5" w16cid:durableId="595939047">
    <w:abstractNumId w:val="7"/>
  </w:num>
  <w:num w:numId="6" w16cid:durableId="1566647649">
    <w:abstractNumId w:val="15"/>
  </w:num>
  <w:num w:numId="7" w16cid:durableId="341202438">
    <w:abstractNumId w:val="13"/>
  </w:num>
  <w:num w:numId="8" w16cid:durableId="803305008">
    <w:abstractNumId w:val="4"/>
  </w:num>
  <w:num w:numId="9" w16cid:durableId="2048869753">
    <w:abstractNumId w:val="21"/>
  </w:num>
  <w:num w:numId="10" w16cid:durableId="294408374">
    <w:abstractNumId w:val="22"/>
  </w:num>
  <w:num w:numId="11" w16cid:durableId="1371491913">
    <w:abstractNumId w:val="14"/>
  </w:num>
  <w:num w:numId="12" w16cid:durableId="1937589449">
    <w:abstractNumId w:val="3"/>
  </w:num>
  <w:num w:numId="13" w16cid:durableId="2072803586">
    <w:abstractNumId w:val="18"/>
  </w:num>
  <w:num w:numId="14" w16cid:durableId="1638142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8481722">
    <w:abstractNumId w:val="2"/>
  </w:num>
  <w:num w:numId="16" w16cid:durableId="1679116177">
    <w:abstractNumId w:val="20"/>
  </w:num>
  <w:num w:numId="17" w16cid:durableId="189992782">
    <w:abstractNumId w:val="11"/>
  </w:num>
  <w:num w:numId="18" w16cid:durableId="429814593">
    <w:abstractNumId w:val="8"/>
  </w:num>
  <w:num w:numId="19" w16cid:durableId="1776824235">
    <w:abstractNumId w:val="6"/>
  </w:num>
  <w:num w:numId="20" w16cid:durableId="34087470">
    <w:abstractNumId w:val="10"/>
  </w:num>
  <w:num w:numId="21" w16cid:durableId="1679499257">
    <w:abstractNumId w:val="5"/>
  </w:num>
  <w:num w:numId="22" w16cid:durableId="907303337">
    <w:abstractNumId w:val="19"/>
  </w:num>
  <w:num w:numId="23" w16cid:durableId="3313704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1167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3413"/>
    <w:rsid w:val="00061D1F"/>
    <w:rsid w:val="00072A4A"/>
    <w:rsid w:val="00075170"/>
    <w:rsid w:val="000951FE"/>
    <w:rsid w:val="000B0C41"/>
    <w:rsid w:val="000D67C4"/>
    <w:rsid w:val="000E3F68"/>
    <w:rsid w:val="000E52A4"/>
    <w:rsid w:val="000F309A"/>
    <w:rsid w:val="001103C3"/>
    <w:rsid w:val="00114209"/>
    <w:rsid w:val="001147E9"/>
    <w:rsid w:val="0014431F"/>
    <w:rsid w:val="00151580"/>
    <w:rsid w:val="00152823"/>
    <w:rsid w:val="00162C86"/>
    <w:rsid w:val="00170CC7"/>
    <w:rsid w:val="00190198"/>
    <w:rsid w:val="00196C16"/>
    <w:rsid w:val="001A7F57"/>
    <w:rsid w:val="00201ADD"/>
    <w:rsid w:val="0020740B"/>
    <w:rsid w:val="002224FE"/>
    <w:rsid w:val="0023200D"/>
    <w:rsid w:val="0025641E"/>
    <w:rsid w:val="00285E16"/>
    <w:rsid w:val="002B6F73"/>
    <w:rsid w:val="002B77CE"/>
    <w:rsid w:val="002E5A17"/>
    <w:rsid w:val="00330E5C"/>
    <w:rsid w:val="00341FED"/>
    <w:rsid w:val="003534B3"/>
    <w:rsid w:val="00383E1D"/>
    <w:rsid w:val="003A0FD2"/>
    <w:rsid w:val="003E1408"/>
    <w:rsid w:val="0040412B"/>
    <w:rsid w:val="004170CA"/>
    <w:rsid w:val="004552C8"/>
    <w:rsid w:val="00477948"/>
    <w:rsid w:val="004A516D"/>
    <w:rsid w:val="004F568C"/>
    <w:rsid w:val="004F61AE"/>
    <w:rsid w:val="00537067"/>
    <w:rsid w:val="005473AF"/>
    <w:rsid w:val="005511E3"/>
    <w:rsid w:val="0055272F"/>
    <w:rsid w:val="00553354"/>
    <w:rsid w:val="005572F0"/>
    <w:rsid w:val="00576DF0"/>
    <w:rsid w:val="00577730"/>
    <w:rsid w:val="005779DC"/>
    <w:rsid w:val="00590035"/>
    <w:rsid w:val="005A1633"/>
    <w:rsid w:val="005A1C2F"/>
    <w:rsid w:val="005B24B6"/>
    <w:rsid w:val="005C6431"/>
    <w:rsid w:val="005E762F"/>
    <w:rsid w:val="00600BE4"/>
    <w:rsid w:val="00613D02"/>
    <w:rsid w:val="00631B9B"/>
    <w:rsid w:val="0063553F"/>
    <w:rsid w:val="00650722"/>
    <w:rsid w:val="006530D8"/>
    <w:rsid w:val="0065364B"/>
    <w:rsid w:val="006B1FBB"/>
    <w:rsid w:val="006C015D"/>
    <w:rsid w:val="006C05C2"/>
    <w:rsid w:val="006C23AA"/>
    <w:rsid w:val="006E5082"/>
    <w:rsid w:val="00703F4D"/>
    <w:rsid w:val="00711E40"/>
    <w:rsid w:val="00717E73"/>
    <w:rsid w:val="007326A8"/>
    <w:rsid w:val="00753B0D"/>
    <w:rsid w:val="00783649"/>
    <w:rsid w:val="00783A56"/>
    <w:rsid w:val="0079109E"/>
    <w:rsid w:val="00793D8D"/>
    <w:rsid w:val="007B0DEA"/>
    <w:rsid w:val="007C3530"/>
    <w:rsid w:val="007D4C26"/>
    <w:rsid w:val="00812C76"/>
    <w:rsid w:val="00823179"/>
    <w:rsid w:val="00827E55"/>
    <w:rsid w:val="00836841"/>
    <w:rsid w:val="008369E7"/>
    <w:rsid w:val="00841998"/>
    <w:rsid w:val="00875301"/>
    <w:rsid w:val="0088087D"/>
    <w:rsid w:val="00890C27"/>
    <w:rsid w:val="008B4CAA"/>
    <w:rsid w:val="008B6CBB"/>
    <w:rsid w:val="008E507B"/>
    <w:rsid w:val="00912855"/>
    <w:rsid w:val="00920A7E"/>
    <w:rsid w:val="009A506C"/>
    <w:rsid w:val="009D702C"/>
    <w:rsid w:val="009F1799"/>
    <w:rsid w:val="00A217ED"/>
    <w:rsid w:val="00A21A17"/>
    <w:rsid w:val="00A2471E"/>
    <w:rsid w:val="00A31437"/>
    <w:rsid w:val="00A4712A"/>
    <w:rsid w:val="00A60B58"/>
    <w:rsid w:val="00A60D7E"/>
    <w:rsid w:val="00A64AC2"/>
    <w:rsid w:val="00AB6F97"/>
    <w:rsid w:val="00AD6C9D"/>
    <w:rsid w:val="00AF6159"/>
    <w:rsid w:val="00B100EB"/>
    <w:rsid w:val="00B20B28"/>
    <w:rsid w:val="00B235A4"/>
    <w:rsid w:val="00B66668"/>
    <w:rsid w:val="00B73235"/>
    <w:rsid w:val="00B94BF5"/>
    <w:rsid w:val="00BA1DE4"/>
    <w:rsid w:val="00BB4052"/>
    <w:rsid w:val="00BB6118"/>
    <w:rsid w:val="00BE4649"/>
    <w:rsid w:val="00C15BD2"/>
    <w:rsid w:val="00C50F5F"/>
    <w:rsid w:val="00C64EA8"/>
    <w:rsid w:val="00C8625B"/>
    <w:rsid w:val="00C90717"/>
    <w:rsid w:val="00C91851"/>
    <w:rsid w:val="00C928FC"/>
    <w:rsid w:val="00CA7E5A"/>
    <w:rsid w:val="00CC0869"/>
    <w:rsid w:val="00CD692B"/>
    <w:rsid w:val="00CE2FBE"/>
    <w:rsid w:val="00CF12ED"/>
    <w:rsid w:val="00D10F6D"/>
    <w:rsid w:val="00D56DED"/>
    <w:rsid w:val="00D62A44"/>
    <w:rsid w:val="00D76E51"/>
    <w:rsid w:val="00D83519"/>
    <w:rsid w:val="00D850A9"/>
    <w:rsid w:val="00D87CAF"/>
    <w:rsid w:val="00D94D7A"/>
    <w:rsid w:val="00DC3A8B"/>
    <w:rsid w:val="00DC6649"/>
    <w:rsid w:val="00DE6EA7"/>
    <w:rsid w:val="00E000F3"/>
    <w:rsid w:val="00E31D45"/>
    <w:rsid w:val="00E343D1"/>
    <w:rsid w:val="00E377DF"/>
    <w:rsid w:val="00E50FB2"/>
    <w:rsid w:val="00E864A2"/>
    <w:rsid w:val="00E968AD"/>
    <w:rsid w:val="00EC05E4"/>
    <w:rsid w:val="00EC49F3"/>
    <w:rsid w:val="00EE0754"/>
    <w:rsid w:val="00EF7893"/>
    <w:rsid w:val="00F00225"/>
    <w:rsid w:val="00F15DE4"/>
    <w:rsid w:val="00F348E3"/>
    <w:rsid w:val="00F413C1"/>
    <w:rsid w:val="00F472AE"/>
    <w:rsid w:val="00F54BE7"/>
    <w:rsid w:val="00F66BF2"/>
    <w:rsid w:val="00F76930"/>
    <w:rsid w:val="00F8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7"/>
    <o:shapelayout v:ext="edit">
      <o:idmap v:ext="edit" data="1"/>
    </o:shapelayout>
  </w:shapeDefaults>
  <w:decimalSymbol w:val="."/>
  <w:listSeparator w:val=","/>
  <w14:docId w14:val="1460BFB5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08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D7E"/>
  </w:style>
  <w:style w:type="paragraph" w:styleId="Footer">
    <w:name w:val="footer"/>
    <w:basedOn w:val="Normal"/>
    <w:link w:val="Foot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673F-1C68-4351-A9EA-2D40FBE27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7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52</cp:revision>
  <cp:lastPrinted>2025-11-07T19:08:00Z</cp:lastPrinted>
  <dcterms:created xsi:type="dcterms:W3CDTF">2023-02-24T18:23:00Z</dcterms:created>
  <dcterms:modified xsi:type="dcterms:W3CDTF">2025-12-04T17:24:00Z</dcterms:modified>
</cp:coreProperties>
</file>